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1978583f6807cbce9a4f268e9d483b9767d62"/>
      <w:r>
        <w:rPr>
          <w:b/>
        </w:rPr>
        <w:t xml:space="preserve">ПРОТОКОЛ ЕЛЕКТРОННОГО АУКЦІОНУ № SUE001-UA-20221122-544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544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Теребл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7 105,40 грн (з ПДВ). В адміністративному відношенні Західно-Тереблянська ділянка розташована на відстані близько 1,0 км на захід від західної околиці с. Теребля Тячівського району Закарпатської області.</w:t>
      </w:r>
      <w:r>
        <w:t xml:space="preserve"> </w:t>
      </w:r>
      <w:r>
        <w:t xml:space="preserve">Вид корисної копалини: кам’яна сіль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48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Руснак Іван Васильович, ІПН/РНОКПП: 23336089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ст Салт Груп", ЄДРПОУ: 4478690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МХП", ЄДРПОУ: 2541236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"СІЛЬ ЗАКАРПАТТЯ", ЄДРПОУ: 4483312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ДІ СІ ЕЙЧ РІЕЛ ІСТЕЙТ», ЄДРПОУ: 352557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ОЛІМП ФІНАНС ГРУП", ЄДРПОУ: 385454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1.2023 10:26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1:46:46Z</dcterms:created>
  <dcterms:modified xsi:type="dcterms:W3CDTF">2024-04-29T21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